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748949" w14:textId="77777777" w:rsidR="00532B86" w:rsidRDefault="00532B86" w:rsidP="00532B86">
      <w:pPr>
        <w:spacing w:after="0" w:line="240" w:lineRule="auto"/>
        <w:jc w:val="center"/>
        <w:rPr>
          <w:rFonts w:eastAsia="Times New Roman" w:cs="Arial"/>
          <w:color w:val="000000"/>
        </w:rPr>
      </w:pPr>
      <w:bookmarkStart w:id="0" w:name="_GoBack"/>
      <w:bookmarkEnd w:id="0"/>
      <w:r w:rsidRPr="00D60DC1">
        <w:rPr>
          <w:rFonts w:eastAsia="Times New Roman" w:cs="Arial"/>
          <w:color w:val="000000"/>
        </w:rPr>
        <w:t>Thank you for your time and support.</w:t>
      </w:r>
    </w:p>
    <w:p w14:paraId="66C39F64" w14:textId="77777777" w:rsidR="00532B86" w:rsidRDefault="00532B86" w:rsidP="00532B86">
      <w:pPr>
        <w:spacing w:after="0" w:line="240" w:lineRule="auto"/>
        <w:jc w:val="center"/>
        <w:rPr>
          <w:rFonts w:eastAsia="Times New Roman" w:cs="Arial"/>
          <w:color w:val="000000"/>
        </w:rPr>
      </w:pPr>
      <w:r>
        <w:rPr>
          <w:rFonts w:eastAsia="Times New Roman" w:cs="Arial"/>
          <w:color w:val="000000"/>
        </w:rPr>
        <w:t>T</w:t>
      </w:r>
      <w:r w:rsidRPr="00D60DC1">
        <w:rPr>
          <w:rFonts w:eastAsia="Times New Roman" w:cs="Arial"/>
          <w:color w:val="000000"/>
        </w:rPr>
        <w:t xml:space="preserve">his </w:t>
      </w:r>
      <w:r>
        <w:rPr>
          <w:rFonts w:eastAsia="Times New Roman" w:cs="Arial"/>
          <w:color w:val="000000"/>
        </w:rPr>
        <w:t xml:space="preserve">is a voluntary </w:t>
      </w:r>
      <w:r w:rsidRPr="00D60DC1">
        <w:rPr>
          <w:rFonts w:eastAsia="Times New Roman" w:cs="Arial"/>
          <w:color w:val="000000"/>
        </w:rPr>
        <w:t>survey</w:t>
      </w:r>
      <w:r>
        <w:rPr>
          <w:rFonts w:eastAsia="Times New Roman" w:cs="Arial"/>
          <w:color w:val="000000"/>
        </w:rPr>
        <w:t xml:space="preserve">.  Your </w:t>
      </w:r>
      <w:r w:rsidRPr="00D60DC1">
        <w:rPr>
          <w:rFonts w:eastAsia="Times New Roman" w:cs="Arial"/>
          <w:color w:val="000000"/>
        </w:rPr>
        <w:t>responses will be kept confidential.</w:t>
      </w:r>
    </w:p>
    <w:p w14:paraId="79C6B26A" w14:textId="77777777" w:rsidR="00532B86" w:rsidRDefault="00532B86" w:rsidP="006D1169">
      <w:pPr>
        <w:spacing w:after="0" w:line="240" w:lineRule="auto"/>
        <w:ind w:right="360"/>
        <w:rPr>
          <w:rFonts w:cstheme="minorHAnsi"/>
          <w:b/>
          <w:sz w:val="24"/>
          <w:szCs w:val="24"/>
        </w:rPr>
      </w:pPr>
    </w:p>
    <w:p w14:paraId="56B78CB6" w14:textId="77777777" w:rsidR="00E1600B" w:rsidRPr="00CA0738" w:rsidRDefault="009E3661" w:rsidP="006D1169">
      <w:pPr>
        <w:pStyle w:val="ListParagraph"/>
        <w:numPr>
          <w:ilvl w:val="0"/>
          <w:numId w:val="12"/>
        </w:numPr>
        <w:spacing w:after="0" w:line="240" w:lineRule="auto"/>
        <w:ind w:right="360"/>
        <w:rPr>
          <w:rFonts w:cstheme="minorHAnsi"/>
          <w:sz w:val="24"/>
          <w:szCs w:val="24"/>
        </w:rPr>
      </w:pPr>
      <w:r w:rsidRPr="00CA0738">
        <w:rPr>
          <w:rFonts w:cstheme="minorHAnsi"/>
          <w:b/>
          <w:sz w:val="24"/>
          <w:szCs w:val="24"/>
        </w:rPr>
        <w:t xml:space="preserve">Date: </w:t>
      </w:r>
      <w:r w:rsidR="005E7027" w:rsidRPr="00CA0738">
        <w:rPr>
          <w:rFonts w:cstheme="minorHAnsi"/>
          <w:b/>
          <w:sz w:val="24"/>
          <w:szCs w:val="24"/>
        </w:rPr>
        <w:t>_____________</w:t>
      </w:r>
      <w:r w:rsidR="006779F8" w:rsidRPr="00CA0738">
        <w:rPr>
          <w:rFonts w:cstheme="minorHAnsi"/>
          <w:b/>
          <w:sz w:val="24"/>
          <w:szCs w:val="24"/>
        </w:rPr>
        <w:tab/>
      </w:r>
      <w:r w:rsidR="006779F8" w:rsidRPr="00CA0738">
        <w:rPr>
          <w:rFonts w:cstheme="minorHAnsi"/>
          <w:b/>
          <w:sz w:val="24"/>
          <w:szCs w:val="24"/>
        </w:rPr>
        <w:tab/>
      </w:r>
      <w:r w:rsidR="006D1169">
        <w:rPr>
          <w:rFonts w:cstheme="minorHAnsi"/>
          <w:b/>
          <w:sz w:val="24"/>
          <w:szCs w:val="24"/>
        </w:rPr>
        <w:tab/>
      </w:r>
      <w:r w:rsidR="00E23A5B" w:rsidRPr="00CA0738">
        <w:rPr>
          <w:rFonts w:cstheme="minorHAnsi"/>
          <w:b/>
          <w:sz w:val="24"/>
          <w:szCs w:val="24"/>
        </w:rPr>
        <w:t xml:space="preserve">2.  </w:t>
      </w:r>
      <w:r w:rsidR="009565E9">
        <w:rPr>
          <w:rFonts w:cstheme="minorHAnsi"/>
          <w:b/>
          <w:sz w:val="24"/>
          <w:szCs w:val="24"/>
        </w:rPr>
        <w:t xml:space="preserve">Location: </w:t>
      </w:r>
      <w:r w:rsidR="006779F8" w:rsidRPr="00CA0738">
        <w:rPr>
          <w:rFonts w:cstheme="minorHAnsi"/>
          <w:b/>
          <w:sz w:val="24"/>
          <w:szCs w:val="24"/>
        </w:rPr>
        <w:t xml:space="preserve"> _______</w:t>
      </w:r>
      <w:r w:rsidR="005E7027" w:rsidRPr="00CA0738">
        <w:rPr>
          <w:rFonts w:cstheme="minorHAnsi"/>
          <w:b/>
          <w:sz w:val="24"/>
          <w:szCs w:val="24"/>
        </w:rPr>
        <w:t>_____</w:t>
      </w:r>
      <w:r w:rsidR="006779F8" w:rsidRPr="00CA0738">
        <w:rPr>
          <w:rFonts w:cstheme="minorHAnsi"/>
          <w:b/>
          <w:sz w:val="24"/>
          <w:szCs w:val="24"/>
        </w:rPr>
        <w:t>_________________</w:t>
      </w:r>
    </w:p>
    <w:p w14:paraId="5A9DF3DD" w14:textId="77777777" w:rsidR="00E1600B" w:rsidRPr="00C241F2" w:rsidRDefault="00E1600B" w:rsidP="00AF5E22">
      <w:pPr>
        <w:spacing w:after="0" w:line="240" w:lineRule="auto"/>
        <w:contextualSpacing/>
        <w:rPr>
          <w:rFonts w:cstheme="minorHAnsi"/>
          <w:sz w:val="16"/>
          <w:szCs w:val="16"/>
        </w:rPr>
      </w:pPr>
    </w:p>
    <w:p w14:paraId="78A145A4" w14:textId="77777777" w:rsidR="00027140" w:rsidRDefault="00847A22" w:rsidP="00E23A5B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Job Search </w:t>
      </w:r>
      <w:r w:rsidR="00E538C8">
        <w:rPr>
          <w:rFonts w:cstheme="minorHAnsi"/>
          <w:b/>
          <w:sz w:val="24"/>
          <w:szCs w:val="24"/>
        </w:rPr>
        <w:t xml:space="preserve">Seminars: </w:t>
      </w:r>
    </w:p>
    <w:p w14:paraId="5DF9950B" w14:textId="77777777" w:rsidR="00471603" w:rsidRPr="00471603" w:rsidRDefault="00471603" w:rsidP="00471603">
      <w:pPr>
        <w:spacing w:after="0" w:line="240" w:lineRule="auto"/>
        <w:ind w:left="720"/>
        <w:contextualSpacing/>
        <w:rPr>
          <w:rFonts w:cstheme="minorHAnsi"/>
          <w:b/>
          <w:sz w:val="24"/>
          <w:szCs w:val="24"/>
        </w:rPr>
      </w:pPr>
    </w:p>
    <w:tbl>
      <w:tblPr>
        <w:tblStyle w:val="TableGrid"/>
        <w:tblW w:w="0" w:type="auto"/>
        <w:tblInd w:w="9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"/>
        <w:gridCol w:w="8370"/>
      </w:tblGrid>
      <w:tr w:rsidR="006779F8" w:rsidRPr="006D1169" w14:paraId="1F4E52D2" w14:textId="77777777" w:rsidTr="0052776C">
        <w:tc>
          <w:tcPr>
            <w:tcW w:w="540" w:type="dxa"/>
          </w:tcPr>
          <w:p w14:paraId="4AD7B990" w14:textId="77777777" w:rsidR="006779F8" w:rsidRPr="006D1169" w:rsidRDefault="007D6494" w:rsidP="006779F8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6D1169">
              <w:rPr>
                <w:rFonts w:cstheme="minorHAnsi"/>
                <w:sz w:val="28"/>
                <w:szCs w:val="24"/>
              </w:rPr>
              <w:sym w:font="Wingdings 2" w:char="F0A3"/>
            </w:r>
          </w:p>
        </w:tc>
        <w:tc>
          <w:tcPr>
            <w:tcW w:w="8370" w:type="dxa"/>
          </w:tcPr>
          <w:p w14:paraId="50F698BC" w14:textId="77777777" w:rsidR="006779F8" w:rsidRPr="006D1169" w:rsidRDefault="00847A22" w:rsidP="00D2619E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6D1169">
              <w:rPr>
                <w:rFonts w:cstheme="minorHAnsi"/>
                <w:sz w:val="24"/>
                <w:szCs w:val="24"/>
              </w:rPr>
              <w:t xml:space="preserve">Module 1: </w:t>
            </w:r>
            <w:r w:rsidR="00E538C8" w:rsidRPr="00E538C8">
              <w:rPr>
                <w:rFonts w:cstheme="minorHAnsi"/>
                <w:b/>
                <w:sz w:val="24"/>
                <w:szCs w:val="24"/>
              </w:rPr>
              <w:t xml:space="preserve">A </w:t>
            </w:r>
            <w:r w:rsidRPr="00E538C8">
              <w:rPr>
                <w:rFonts w:cstheme="minorHAnsi"/>
                <w:b/>
                <w:sz w:val="24"/>
                <w:szCs w:val="24"/>
              </w:rPr>
              <w:t>Targeted Plan</w:t>
            </w:r>
            <w:r w:rsidR="00E538C8">
              <w:rPr>
                <w:rFonts w:cstheme="minorHAnsi"/>
                <w:sz w:val="24"/>
                <w:szCs w:val="24"/>
              </w:rPr>
              <w:t xml:space="preserve"> - </w:t>
            </w:r>
            <w:r w:rsidR="00D2619E">
              <w:rPr>
                <w:rFonts w:ascii="Calibri" w:hAnsi="Calibri"/>
                <w:color w:val="000000"/>
              </w:rPr>
              <w:t>Review current labor market information and employment skills.</w:t>
            </w:r>
          </w:p>
        </w:tc>
      </w:tr>
      <w:tr w:rsidR="006779F8" w:rsidRPr="006D1169" w14:paraId="7C5F423E" w14:textId="77777777" w:rsidTr="0052776C">
        <w:tc>
          <w:tcPr>
            <w:tcW w:w="540" w:type="dxa"/>
          </w:tcPr>
          <w:p w14:paraId="1ACBF2B2" w14:textId="77777777" w:rsidR="006779F8" w:rsidRPr="006D1169" w:rsidRDefault="007D6494" w:rsidP="006779F8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6D1169">
              <w:rPr>
                <w:rFonts w:cstheme="minorHAnsi"/>
                <w:sz w:val="28"/>
                <w:szCs w:val="24"/>
              </w:rPr>
              <w:sym w:font="Wingdings 2" w:char="F0A3"/>
            </w:r>
          </w:p>
        </w:tc>
        <w:tc>
          <w:tcPr>
            <w:tcW w:w="8370" w:type="dxa"/>
          </w:tcPr>
          <w:p w14:paraId="1D2A572E" w14:textId="77777777" w:rsidR="006779F8" w:rsidRPr="006D1169" w:rsidRDefault="00847A22" w:rsidP="00D2619E">
            <w:pPr>
              <w:pStyle w:val="NormalWeb"/>
              <w:rPr>
                <w:rFonts w:cstheme="minorHAnsi"/>
              </w:rPr>
            </w:pPr>
            <w:r w:rsidRPr="00D2619E">
              <w:rPr>
                <w:rFonts w:asciiTheme="minorHAnsi" w:hAnsiTheme="minorHAnsi" w:cstheme="minorHAnsi"/>
              </w:rPr>
              <w:t>Module 2:</w:t>
            </w:r>
            <w:r w:rsidRPr="006D1169">
              <w:rPr>
                <w:rFonts w:cstheme="minorHAnsi"/>
              </w:rPr>
              <w:t xml:space="preserve"> </w:t>
            </w:r>
            <w:r w:rsidRPr="00D2619E">
              <w:rPr>
                <w:rFonts w:asciiTheme="minorHAnsi" w:hAnsiTheme="minorHAnsi" w:cstheme="minorHAnsi"/>
                <w:b/>
              </w:rPr>
              <w:t>Job Readiness Tool Kit</w:t>
            </w:r>
            <w:r w:rsidR="00E538C8">
              <w:rPr>
                <w:rFonts w:cstheme="minorHAnsi"/>
              </w:rPr>
              <w:t xml:space="preserve"> - </w:t>
            </w:r>
            <w:r w:rsidR="00D2619E">
              <w:rPr>
                <w:rFonts w:ascii="Calibri" w:hAnsi="Calibri"/>
                <w:color w:val="000000"/>
              </w:rPr>
              <w:t xml:space="preserve">Practice effective communication in applications, resumes, basic introductions, and interviewing. </w:t>
            </w:r>
          </w:p>
        </w:tc>
      </w:tr>
      <w:tr w:rsidR="006779F8" w:rsidRPr="006D1169" w14:paraId="2B84943E" w14:textId="77777777" w:rsidTr="0052776C">
        <w:tc>
          <w:tcPr>
            <w:tcW w:w="540" w:type="dxa"/>
          </w:tcPr>
          <w:p w14:paraId="6D7D501D" w14:textId="77777777" w:rsidR="006779F8" w:rsidRPr="006D1169" w:rsidRDefault="007D6494" w:rsidP="006779F8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6D1169">
              <w:rPr>
                <w:rFonts w:cstheme="minorHAnsi"/>
                <w:sz w:val="28"/>
                <w:szCs w:val="24"/>
              </w:rPr>
              <w:sym w:font="Wingdings 2" w:char="F0A3"/>
            </w:r>
          </w:p>
        </w:tc>
        <w:tc>
          <w:tcPr>
            <w:tcW w:w="8370" w:type="dxa"/>
          </w:tcPr>
          <w:p w14:paraId="7B7751A8" w14:textId="77777777" w:rsidR="006779F8" w:rsidRPr="006D1169" w:rsidRDefault="00847A22" w:rsidP="00D2619E">
            <w:pPr>
              <w:pStyle w:val="NormalWeb"/>
              <w:rPr>
                <w:rFonts w:cstheme="minorHAnsi"/>
              </w:rPr>
            </w:pPr>
            <w:r w:rsidRPr="00D2619E">
              <w:rPr>
                <w:rFonts w:asciiTheme="minorHAnsi" w:hAnsiTheme="minorHAnsi" w:cstheme="minorHAnsi"/>
              </w:rPr>
              <w:t>Module 3</w:t>
            </w:r>
            <w:r w:rsidRPr="006D1169">
              <w:rPr>
                <w:rFonts w:cstheme="minorHAnsi"/>
              </w:rPr>
              <w:t xml:space="preserve">: </w:t>
            </w:r>
            <w:r w:rsidRPr="00D2619E">
              <w:rPr>
                <w:rFonts w:asciiTheme="minorHAnsi" w:hAnsiTheme="minorHAnsi" w:cstheme="minorHAnsi"/>
                <w:b/>
              </w:rPr>
              <w:t>Sharpening Your Interviewing Skills</w:t>
            </w:r>
            <w:r w:rsidR="00E538C8">
              <w:rPr>
                <w:rFonts w:cstheme="minorHAnsi"/>
              </w:rPr>
              <w:t xml:space="preserve"> - </w:t>
            </w:r>
            <w:r w:rsidR="00D2619E">
              <w:rPr>
                <w:rFonts w:ascii="Calibri" w:hAnsi="Calibri"/>
                <w:color w:val="000000"/>
              </w:rPr>
              <w:t>Review interview process and attire from employer's perspective and prepare answers to common interview questions.</w:t>
            </w:r>
          </w:p>
        </w:tc>
      </w:tr>
      <w:tr w:rsidR="006779F8" w:rsidRPr="00BD737A" w14:paraId="1E247872" w14:textId="77777777" w:rsidTr="007742CC">
        <w:trPr>
          <w:trHeight w:val="657"/>
        </w:trPr>
        <w:tc>
          <w:tcPr>
            <w:tcW w:w="540" w:type="dxa"/>
          </w:tcPr>
          <w:p w14:paraId="1837CBE4" w14:textId="77777777" w:rsidR="006779F8" w:rsidRPr="00BD737A" w:rsidRDefault="007D6494" w:rsidP="006779F8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BD737A">
              <w:rPr>
                <w:rFonts w:cstheme="minorHAnsi"/>
                <w:sz w:val="28"/>
                <w:szCs w:val="24"/>
              </w:rPr>
              <w:sym w:font="Wingdings 2" w:char="F0A3"/>
            </w:r>
          </w:p>
        </w:tc>
        <w:tc>
          <w:tcPr>
            <w:tcW w:w="8370" w:type="dxa"/>
          </w:tcPr>
          <w:p w14:paraId="2F95BA9A" w14:textId="77777777" w:rsidR="006779F8" w:rsidRPr="00BD737A" w:rsidRDefault="00847A22" w:rsidP="007742CC">
            <w:pPr>
              <w:pStyle w:val="NormalWeb"/>
              <w:rPr>
                <w:rFonts w:cstheme="minorHAnsi"/>
              </w:rPr>
            </w:pPr>
            <w:r w:rsidRPr="00BD737A">
              <w:rPr>
                <w:rFonts w:asciiTheme="minorHAnsi" w:hAnsiTheme="minorHAnsi" w:cstheme="minorHAnsi"/>
              </w:rPr>
              <w:t xml:space="preserve">Module 4: </w:t>
            </w:r>
            <w:r w:rsidRPr="00BD737A">
              <w:rPr>
                <w:rFonts w:asciiTheme="minorHAnsi" w:hAnsiTheme="minorHAnsi" w:cstheme="minorHAnsi"/>
                <w:b/>
              </w:rPr>
              <w:t>Closing the Deal</w:t>
            </w:r>
            <w:r w:rsidR="00E538C8" w:rsidRPr="00BD737A">
              <w:rPr>
                <w:rFonts w:asciiTheme="minorHAnsi" w:hAnsiTheme="minorHAnsi" w:cstheme="minorHAnsi"/>
              </w:rPr>
              <w:t xml:space="preserve"> - </w:t>
            </w:r>
            <w:r w:rsidR="00D2619E" w:rsidRPr="00BD737A">
              <w:rPr>
                <w:rFonts w:asciiTheme="minorHAnsi" w:hAnsiTheme="minorHAnsi"/>
                <w:color w:val="000000"/>
              </w:rPr>
              <w:t>Discuss networking, social media as a networking tool, and follow-up after the interview.</w:t>
            </w:r>
          </w:p>
        </w:tc>
      </w:tr>
    </w:tbl>
    <w:p w14:paraId="782D605D" w14:textId="77777777" w:rsidR="006C4E5C" w:rsidRDefault="009E3661" w:rsidP="001E08C3">
      <w:pPr>
        <w:pStyle w:val="ListParagraph"/>
        <w:numPr>
          <w:ilvl w:val="0"/>
          <w:numId w:val="13"/>
        </w:numPr>
        <w:spacing w:after="0" w:line="240" w:lineRule="auto"/>
        <w:contextualSpacing w:val="0"/>
        <w:rPr>
          <w:rFonts w:cstheme="minorHAnsi"/>
          <w:sz w:val="24"/>
          <w:szCs w:val="24"/>
          <w:u w:val="single"/>
        </w:rPr>
      </w:pPr>
      <w:r w:rsidRPr="00175453">
        <w:rPr>
          <w:rFonts w:cstheme="minorHAnsi"/>
          <w:b/>
          <w:sz w:val="24"/>
          <w:szCs w:val="24"/>
        </w:rPr>
        <w:t>Facilitator(s):</w:t>
      </w:r>
      <w:r w:rsidR="00175453" w:rsidRPr="00175453">
        <w:rPr>
          <w:rFonts w:cstheme="minorHAnsi"/>
          <w:b/>
          <w:sz w:val="24"/>
          <w:szCs w:val="24"/>
        </w:rPr>
        <w:t xml:space="preserve">  </w:t>
      </w:r>
      <w:r w:rsidR="00175453" w:rsidRPr="00175453">
        <w:rPr>
          <w:rFonts w:cstheme="minorHAnsi"/>
          <w:b/>
          <w:sz w:val="24"/>
          <w:szCs w:val="24"/>
        </w:rPr>
        <w:tab/>
      </w:r>
      <w:r w:rsidR="00175453">
        <w:rPr>
          <w:rFonts w:cstheme="minorHAnsi"/>
          <w:sz w:val="24"/>
          <w:szCs w:val="24"/>
          <w:u w:val="single"/>
        </w:rPr>
        <w:tab/>
      </w:r>
      <w:r w:rsidR="00175453">
        <w:rPr>
          <w:rFonts w:cstheme="minorHAnsi"/>
          <w:sz w:val="24"/>
          <w:szCs w:val="24"/>
          <w:u w:val="single"/>
        </w:rPr>
        <w:tab/>
      </w:r>
      <w:r w:rsidR="00175453">
        <w:rPr>
          <w:rFonts w:cstheme="minorHAnsi"/>
          <w:sz w:val="24"/>
          <w:szCs w:val="24"/>
          <w:u w:val="single"/>
        </w:rPr>
        <w:tab/>
      </w:r>
      <w:r w:rsidR="00175453">
        <w:rPr>
          <w:rFonts w:cstheme="minorHAnsi"/>
          <w:sz w:val="24"/>
          <w:szCs w:val="24"/>
          <w:u w:val="single"/>
        </w:rPr>
        <w:tab/>
      </w:r>
      <w:r w:rsidR="00175453">
        <w:rPr>
          <w:rFonts w:cstheme="minorHAnsi"/>
          <w:sz w:val="24"/>
          <w:szCs w:val="24"/>
          <w:u w:val="single"/>
        </w:rPr>
        <w:tab/>
      </w:r>
    </w:p>
    <w:p w14:paraId="7FD6BD67" w14:textId="77777777" w:rsidR="00175453" w:rsidRPr="00175453" w:rsidRDefault="00175453" w:rsidP="00175453">
      <w:pPr>
        <w:spacing w:after="0" w:line="240" w:lineRule="auto"/>
        <w:ind w:left="720"/>
        <w:rPr>
          <w:rFonts w:cstheme="minorHAnsi"/>
          <w:sz w:val="24"/>
          <w:szCs w:val="24"/>
          <w:u w:val="single"/>
        </w:rPr>
      </w:pPr>
    </w:p>
    <w:p w14:paraId="6C2D0EBA" w14:textId="77777777" w:rsidR="00175453" w:rsidRDefault="00175453" w:rsidP="00175453">
      <w:pPr>
        <w:spacing w:after="0" w:line="240" w:lineRule="auto"/>
        <w:ind w:left="2880"/>
        <w:rPr>
          <w:rFonts w:cstheme="minorHAnsi"/>
          <w:sz w:val="24"/>
          <w:szCs w:val="24"/>
          <w:u w:val="single"/>
        </w:rPr>
      </w:pPr>
      <w:r>
        <w:rPr>
          <w:rFonts w:cstheme="minorHAnsi"/>
          <w:sz w:val="24"/>
          <w:szCs w:val="24"/>
          <w:u w:val="single"/>
        </w:rPr>
        <w:tab/>
      </w:r>
      <w:r>
        <w:rPr>
          <w:rFonts w:cstheme="minorHAnsi"/>
          <w:sz w:val="24"/>
          <w:szCs w:val="24"/>
          <w:u w:val="single"/>
        </w:rPr>
        <w:tab/>
      </w:r>
      <w:r>
        <w:rPr>
          <w:rFonts w:cstheme="minorHAnsi"/>
          <w:sz w:val="24"/>
          <w:szCs w:val="24"/>
          <w:u w:val="single"/>
        </w:rPr>
        <w:tab/>
      </w:r>
      <w:r>
        <w:rPr>
          <w:rFonts w:cstheme="minorHAnsi"/>
          <w:sz w:val="24"/>
          <w:szCs w:val="24"/>
          <w:u w:val="single"/>
        </w:rPr>
        <w:tab/>
      </w:r>
      <w:r>
        <w:rPr>
          <w:rFonts w:cstheme="minorHAnsi"/>
          <w:sz w:val="24"/>
          <w:szCs w:val="24"/>
          <w:u w:val="single"/>
        </w:rPr>
        <w:tab/>
      </w:r>
    </w:p>
    <w:p w14:paraId="179AEE95" w14:textId="77777777" w:rsidR="00175453" w:rsidRDefault="00175453" w:rsidP="00175453">
      <w:pPr>
        <w:spacing w:after="0" w:line="240" w:lineRule="auto"/>
        <w:ind w:left="2880"/>
        <w:rPr>
          <w:rFonts w:cstheme="minorHAnsi"/>
          <w:sz w:val="24"/>
          <w:szCs w:val="24"/>
          <w:u w:val="single"/>
        </w:rPr>
      </w:pPr>
    </w:p>
    <w:p w14:paraId="2DBF8B18" w14:textId="77777777" w:rsidR="007C57A3" w:rsidRPr="00CA0738" w:rsidRDefault="007C57A3" w:rsidP="00E23A5B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  <w:b/>
          <w:sz w:val="24"/>
          <w:szCs w:val="24"/>
        </w:rPr>
      </w:pPr>
      <w:r w:rsidRPr="00CA0738">
        <w:rPr>
          <w:rFonts w:cstheme="minorHAnsi"/>
          <w:b/>
          <w:sz w:val="24"/>
          <w:szCs w:val="24"/>
        </w:rPr>
        <w:t>Would you reco</w:t>
      </w:r>
      <w:r w:rsidR="004F76FA" w:rsidRPr="00CA0738">
        <w:rPr>
          <w:rFonts w:cstheme="minorHAnsi"/>
          <w:b/>
          <w:sz w:val="24"/>
          <w:szCs w:val="24"/>
        </w:rPr>
        <w:t xml:space="preserve">mmend this </w:t>
      </w:r>
      <w:r w:rsidR="000677B7" w:rsidRPr="00CA0738">
        <w:rPr>
          <w:rFonts w:cstheme="minorHAnsi"/>
          <w:b/>
          <w:sz w:val="24"/>
          <w:szCs w:val="24"/>
        </w:rPr>
        <w:t>class?</w:t>
      </w:r>
      <w:r w:rsidR="007D6494" w:rsidRPr="007D6494">
        <w:rPr>
          <w:rFonts w:cstheme="minorHAnsi"/>
          <w:b/>
          <w:sz w:val="24"/>
          <w:szCs w:val="24"/>
        </w:rPr>
        <w:t xml:space="preserve"> </w:t>
      </w:r>
      <w:r w:rsidR="007D6494">
        <w:rPr>
          <w:rFonts w:cstheme="minorHAnsi"/>
          <w:b/>
          <w:sz w:val="24"/>
          <w:szCs w:val="24"/>
        </w:rPr>
        <w:t xml:space="preserve">   </w:t>
      </w:r>
      <w:r w:rsidR="007D6494">
        <w:rPr>
          <w:rFonts w:cstheme="minorHAnsi"/>
          <w:b/>
          <w:sz w:val="24"/>
          <w:szCs w:val="24"/>
        </w:rPr>
        <w:sym w:font="Wingdings 2" w:char="F0A3"/>
      </w:r>
      <w:r w:rsidR="005E7027" w:rsidRPr="00CA0738">
        <w:rPr>
          <w:rFonts w:cstheme="minorHAnsi"/>
          <w:b/>
          <w:sz w:val="24"/>
          <w:szCs w:val="24"/>
        </w:rPr>
        <w:tab/>
      </w:r>
      <w:r w:rsidRPr="00CA0738">
        <w:rPr>
          <w:rFonts w:cstheme="minorHAnsi"/>
          <w:sz w:val="24"/>
          <w:szCs w:val="24"/>
        </w:rPr>
        <w:t>Yes</w:t>
      </w:r>
      <w:r w:rsidR="005E7027" w:rsidRPr="00CA0738">
        <w:rPr>
          <w:rFonts w:cstheme="minorHAnsi"/>
          <w:sz w:val="24"/>
          <w:szCs w:val="24"/>
        </w:rPr>
        <w:tab/>
      </w:r>
      <w:r w:rsidR="007D6494">
        <w:rPr>
          <w:rFonts w:cstheme="minorHAnsi"/>
          <w:b/>
          <w:sz w:val="24"/>
          <w:szCs w:val="24"/>
        </w:rPr>
        <w:sym w:font="Wingdings 2" w:char="F0A3"/>
      </w:r>
      <w:r w:rsidR="007D6494">
        <w:rPr>
          <w:rFonts w:cstheme="minorHAnsi"/>
          <w:b/>
          <w:sz w:val="24"/>
          <w:szCs w:val="24"/>
        </w:rPr>
        <w:t xml:space="preserve"> </w:t>
      </w:r>
      <w:r w:rsidRPr="00CA0738">
        <w:rPr>
          <w:rFonts w:cstheme="minorHAnsi"/>
          <w:sz w:val="24"/>
          <w:szCs w:val="24"/>
        </w:rPr>
        <w:t>No</w:t>
      </w:r>
    </w:p>
    <w:p w14:paraId="2847DDB4" w14:textId="77777777" w:rsidR="007C57A3" w:rsidRPr="00CA0738" w:rsidRDefault="007C57A3" w:rsidP="00A15CD1">
      <w:pPr>
        <w:pStyle w:val="ListParagraph"/>
        <w:spacing w:after="0" w:line="240" w:lineRule="auto"/>
        <w:rPr>
          <w:rFonts w:cstheme="minorHAnsi"/>
          <w:b/>
          <w:sz w:val="24"/>
          <w:szCs w:val="24"/>
        </w:rPr>
      </w:pPr>
    </w:p>
    <w:p w14:paraId="68110EE4" w14:textId="77777777" w:rsidR="00E1600B" w:rsidRPr="00CA0738" w:rsidRDefault="00E1600B" w:rsidP="00E23A5B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  <w:b/>
          <w:sz w:val="24"/>
          <w:szCs w:val="24"/>
        </w:rPr>
      </w:pPr>
      <w:r w:rsidRPr="00CA0738">
        <w:rPr>
          <w:rFonts w:cstheme="minorHAnsi"/>
          <w:b/>
          <w:sz w:val="24"/>
          <w:szCs w:val="24"/>
        </w:rPr>
        <w:t xml:space="preserve">How </w:t>
      </w:r>
      <w:r w:rsidR="007C57A3" w:rsidRPr="00CA0738">
        <w:rPr>
          <w:rFonts w:cstheme="minorHAnsi"/>
          <w:b/>
          <w:sz w:val="24"/>
          <w:szCs w:val="24"/>
        </w:rPr>
        <w:t>satisfied were you</w:t>
      </w:r>
      <w:r w:rsidRPr="00CA0738">
        <w:rPr>
          <w:rFonts w:cstheme="minorHAnsi"/>
          <w:b/>
          <w:sz w:val="24"/>
          <w:szCs w:val="24"/>
        </w:rPr>
        <w:t>?</w:t>
      </w:r>
    </w:p>
    <w:tbl>
      <w:tblPr>
        <w:tblStyle w:val="TableGrid"/>
        <w:tblW w:w="0" w:type="auto"/>
        <w:tblInd w:w="1188" w:type="dxa"/>
        <w:tblLook w:val="04A0" w:firstRow="1" w:lastRow="0" w:firstColumn="1" w:lastColumn="0" w:noHBand="0" w:noVBand="1"/>
      </w:tblPr>
      <w:tblGrid>
        <w:gridCol w:w="2155"/>
        <w:gridCol w:w="1445"/>
        <w:gridCol w:w="1260"/>
        <w:gridCol w:w="1260"/>
        <w:gridCol w:w="1359"/>
        <w:gridCol w:w="1359"/>
      </w:tblGrid>
      <w:tr w:rsidR="00E1600B" w:rsidRPr="00CA0738" w14:paraId="53A42FAD" w14:textId="77777777" w:rsidTr="00BD4028">
        <w:trPr>
          <w:trHeight w:hRule="exact" w:val="667"/>
        </w:trPr>
        <w:tc>
          <w:tcPr>
            <w:tcW w:w="2155" w:type="dxa"/>
          </w:tcPr>
          <w:p w14:paraId="71752C1F" w14:textId="77777777" w:rsidR="00E1600B" w:rsidRPr="00CA0738" w:rsidRDefault="00E1600B" w:rsidP="00AF5E22">
            <w:pPr>
              <w:contextualSpacing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445" w:type="dxa"/>
            <w:vAlign w:val="center"/>
          </w:tcPr>
          <w:p w14:paraId="372AA5A9" w14:textId="77777777" w:rsidR="00BD4028" w:rsidRDefault="007C57A3" w:rsidP="004F4225">
            <w:pPr>
              <w:contextualSpacing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CA0738">
              <w:rPr>
                <w:rFonts w:cstheme="minorHAnsi"/>
                <w:b/>
                <w:sz w:val="24"/>
                <w:szCs w:val="24"/>
              </w:rPr>
              <w:t xml:space="preserve">Very </w:t>
            </w:r>
            <w:r w:rsidR="00BD4028">
              <w:rPr>
                <w:rFonts w:cstheme="minorHAnsi"/>
                <w:b/>
                <w:sz w:val="24"/>
                <w:szCs w:val="24"/>
              </w:rPr>
              <w:t xml:space="preserve"> Satisfied</w:t>
            </w:r>
          </w:p>
          <w:p w14:paraId="7A221CBB" w14:textId="77777777" w:rsidR="00BD4028" w:rsidRDefault="00BD4028" w:rsidP="004F4225">
            <w:pPr>
              <w:contextualSpacing/>
              <w:jc w:val="center"/>
              <w:rPr>
                <w:rFonts w:cstheme="minorHAnsi"/>
                <w:b/>
                <w:sz w:val="24"/>
                <w:szCs w:val="24"/>
              </w:rPr>
            </w:pPr>
          </w:p>
          <w:p w14:paraId="09B5380F" w14:textId="77777777" w:rsidR="00E1600B" w:rsidRPr="00CA0738" w:rsidRDefault="004F4225" w:rsidP="004F4225">
            <w:pPr>
              <w:contextualSpacing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CA0738">
              <w:rPr>
                <w:rFonts w:cstheme="minorHAnsi"/>
                <w:b/>
                <w:sz w:val="24"/>
                <w:szCs w:val="24"/>
              </w:rPr>
              <w:t>S</w:t>
            </w:r>
            <w:r w:rsidR="007C57A3" w:rsidRPr="00CA0738">
              <w:rPr>
                <w:rFonts w:cstheme="minorHAnsi"/>
                <w:b/>
                <w:sz w:val="24"/>
                <w:szCs w:val="24"/>
              </w:rPr>
              <w:t>atisfied</w:t>
            </w:r>
          </w:p>
        </w:tc>
        <w:tc>
          <w:tcPr>
            <w:tcW w:w="1260" w:type="dxa"/>
            <w:vAlign w:val="center"/>
          </w:tcPr>
          <w:p w14:paraId="08345053" w14:textId="77777777" w:rsidR="00E1600B" w:rsidRPr="00CA0738" w:rsidRDefault="004F4225" w:rsidP="00AF5E22">
            <w:pPr>
              <w:contextualSpacing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CA0738">
              <w:rPr>
                <w:rFonts w:cstheme="minorHAnsi"/>
                <w:b/>
                <w:sz w:val="24"/>
                <w:szCs w:val="24"/>
              </w:rPr>
              <w:t>S</w:t>
            </w:r>
            <w:r w:rsidR="007C57A3" w:rsidRPr="00CA0738">
              <w:rPr>
                <w:rFonts w:cstheme="minorHAnsi"/>
                <w:b/>
                <w:sz w:val="24"/>
                <w:szCs w:val="24"/>
              </w:rPr>
              <w:t>atisfied</w:t>
            </w:r>
          </w:p>
        </w:tc>
        <w:tc>
          <w:tcPr>
            <w:tcW w:w="1260" w:type="dxa"/>
            <w:vAlign w:val="center"/>
          </w:tcPr>
          <w:p w14:paraId="59FA2E75" w14:textId="77777777" w:rsidR="00E1600B" w:rsidRPr="00CA0738" w:rsidRDefault="007C57A3" w:rsidP="00AF5E22">
            <w:pPr>
              <w:contextualSpacing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CA0738">
              <w:rPr>
                <w:rFonts w:cstheme="minorHAnsi"/>
                <w:b/>
                <w:sz w:val="24"/>
                <w:szCs w:val="24"/>
              </w:rPr>
              <w:t>Neutral</w:t>
            </w:r>
          </w:p>
        </w:tc>
        <w:tc>
          <w:tcPr>
            <w:tcW w:w="1359" w:type="dxa"/>
            <w:vAlign w:val="center"/>
          </w:tcPr>
          <w:p w14:paraId="6DD52215" w14:textId="77777777" w:rsidR="00E1600B" w:rsidRPr="00CA0738" w:rsidRDefault="004F4225" w:rsidP="00AF5E22">
            <w:pPr>
              <w:contextualSpacing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CA0738">
              <w:rPr>
                <w:rFonts w:cstheme="minorHAnsi"/>
                <w:b/>
                <w:sz w:val="24"/>
                <w:szCs w:val="24"/>
              </w:rPr>
              <w:t>Diss</w:t>
            </w:r>
            <w:r w:rsidR="007C57A3" w:rsidRPr="00CA0738">
              <w:rPr>
                <w:rFonts w:cstheme="minorHAnsi"/>
                <w:b/>
                <w:sz w:val="24"/>
                <w:szCs w:val="24"/>
              </w:rPr>
              <w:t>atisfied</w:t>
            </w:r>
          </w:p>
        </w:tc>
        <w:tc>
          <w:tcPr>
            <w:tcW w:w="1359" w:type="dxa"/>
            <w:vAlign w:val="center"/>
          </w:tcPr>
          <w:p w14:paraId="248968D5" w14:textId="77777777" w:rsidR="00BD4028" w:rsidRDefault="004F4225" w:rsidP="00AF5E22">
            <w:pPr>
              <w:contextualSpacing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CA0738">
              <w:rPr>
                <w:rFonts w:cstheme="minorHAnsi"/>
                <w:b/>
                <w:sz w:val="24"/>
                <w:szCs w:val="24"/>
              </w:rPr>
              <w:t xml:space="preserve">Very </w:t>
            </w:r>
          </w:p>
          <w:p w14:paraId="468767C1" w14:textId="77777777" w:rsidR="00E1600B" w:rsidRPr="00CA0738" w:rsidRDefault="004F4225" w:rsidP="00AF5E22">
            <w:pPr>
              <w:contextualSpacing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CA0738">
              <w:rPr>
                <w:rFonts w:cstheme="minorHAnsi"/>
                <w:b/>
                <w:sz w:val="24"/>
                <w:szCs w:val="24"/>
              </w:rPr>
              <w:t>Diss</w:t>
            </w:r>
            <w:r w:rsidR="007C57A3" w:rsidRPr="00CA0738">
              <w:rPr>
                <w:rFonts w:cstheme="minorHAnsi"/>
                <w:b/>
                <w:sz w:val="24"/>
                <w:szCs w:val="24"/>
              </w:rPr>
              <w:t>atisfied</w:t>
            </w:r>
          </w:p>
        </w:tc>
      </w:tr>
      <w:tr w:rsidR="00E1600B" w:rsidRPr="00CA0738" w14:paraId="73790D31" w14:textId="77777777" w:rsidTr="00B241B5">
        <w:trPr>
          <w:trHeight w:hRule="exact" w:val="288"/>
        </w:trPr>
        <w:tc>
          <w:tcPr>
            <w:tcW w:w="2155" w:type="dxa"/>
            <w:vAlign w:val="center"/>
          </w:tcPr>
          <w:p w14:paraId="5CC5F482" w14:textId="77777777" w:rsidR="00E1600B" w:rsidRPr="00CA0738" w:rsidRDefault="00FF550B" w:rsidP="00BD4028">
            <w:pPr>
              <w:pStyle w:val="ListParagraph"/>
              <w:ind w:left="0"/>
              <w:rPr>
                <w:rFonts w:cstheme="minorHAnsi"/>
                <w:b/>
                <w:sz w:val="24"/>
                <w:szCs w:val="24"/>
              </w:rPr>
            </w:pPr>
            <w:r w:rsidRPr="00CA0738">
              <w:rPr>
                <w:rFonts w:cstheme="minorHAnsi"/>
                <w:b/>
                <w:sz w:val="24"/>
                <w:szCs w:val="24"/>
              </w:rPr>
              <w:t>Printed Materials</w:t>
            </w:r>
          </w:p>
        </w:tc>
        <w:tc>
          <w:tcPr>
            <w:tcW w:w="1445" w:type="dxa"/>
          </w:tcPr>
          <w:p w14:paraId="31421850" w14:textId="77777777" w:rsidR="00E1600B" w:rsidRPr="00CA0738" w:rsidRDefault="00E1600B" w:rsidP="00AF5E22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60" w:type="dxa"/>
          </w:tcPr>
          <w:p w14:paraId="4FAB7CEB" w14:textId="77777777" w:rsidR="00E1600B" w:rsidRPr="00CA0738" w:rsidRDefault="00E1600B" w:rsidP="00AF5E22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60" w:type="dxa"/>
          </w:tcPr>
          <w:p w14:paraId="00E424A2" w14:textId="77777777" w:rsidR="00E1600B" w:rsidRPr="00CA0738" w:rsidRDefault="00E1600B" w:rsidP="00AF5E22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59" w:type="dxa"/>
          </w:tcPr>
          <w:p w14:paraId="4B5E057C" w14:textId="77777777" w:rsidR="00E1600B" w:rsidRPr="00CA0738" w:rsidRDefault="00E1600B" w:rsidP="00AF5E22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59" w:type="dxa"/>
          </w:tcPr>
          <w:p w14:paraId="71054D72" w14:textId="77777777" w:rsidR="00E1600B" w:rsidRPr="00CA0738" w:rsidRDefault="00E1600B" w:rsidP="00AF5E22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</w:p>
        </w:tc>
      </w:tr>
      <w:tr w:rsidR="00E1600B" w:rsidRPr="00CA0738" w14:paraId="019D8FBD" w14:textId="77777777" w:rsidTr="00B241B5">
        <w:trPr>
          <w:trHeight w:hRule="exact" w:val="288"/>
        </w:trPr>
        <w:tc>
          <w:tcPr>
            <w:tcW w:w="2155" w:type="dxa"/>
            <w:vAlign w:val="center"/>
          </w:tcPr>
          <w:p w14:paraId="05FBF788" w14:textId="77777777" w:rsidR="00E1600B" w:rsidRPr="00CA0738" w:rsidRDefault="00FF550B" w:rsidP="00BD4028">
            <w:pPr>
              <w:pStyle w:val="ListParagraph"/>
              <w:ind w:left="0"/>
              <w:rPr>
                <w:rFonts w:cstheme="minorHAnsi"/>
                <w:b/>
                <w:sz w:val="24"/>
                <w:szCs w:val="24"/>
              </w:rPr>
            </w:pPr>
            <w:r w:rsidRPr="00CA0738">
              <w:rPr>
                <w:rFonts w:cstheme="minorHAnsi"/>
                <w:b/>
                <w:sz w:val="24"/>
                <w:szCs w:val="24"/>
              </w:rPr>
              <w:t>Activities</w:t>
            </w:r>
          </w:p>
        </w:tc>
        <w:tc>
          <w:tcPr>
            <w:tcW w:w="1445" w:type="dxa"/>
          </w:tcPr>
          <w:p w14:paraId="2E53D115" w14:textId="77777777" w:rsidR="00E1600B" w:rsidRPr="00CA0738" w:rsidRDefault="00E1600B" w:rsidP="00AF5E22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60" w:type="dxa"/>
          </w:tcPr>
          <w:p w14:paraId="6088E0B4" w14:textId="77777777" w:rsidR="00E1600B" w:rsidRPr="00CA0738" w:rsidRDefault="00E1600B" w:rsidP="00AF5E22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60" w:type="dxa"/>
          </w:tcPr>
          <w:p w14:paraId="7E213D91" w14:textId="77777777" w:rsidR="00E1600B" w:rsidRPr="00CA0738" w:rsidRDefault="00E1600B" w:rsidP="00AF5E22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59" w:type="dxa"/>
          </w:tcPr>
          <w:p w14:paraId="5C43DE42" w14:textId="77777777" w:rsidR="00E1600B" w:rsidRPr="00CA0738" w:rsidRDefault="00E1600B" w:rsidP="00AF5E22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59" w:type="dxa"/>
          </w:tcPr>
          <w:p w14:paraId="32B26A1C" w14:textId="77777777" w:rsidR="00E1600B" w:rsidRPr="00CA0738" w:rsidRDefault="00E1600B" w:rsidP="00AF5E22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</w:p>
        </w:tc>
      </w:tr>
      <w:tr w:rsidR="00E1600B" w:rsidRPr="00CA0738" w14:paraId="6D3F48DA" w14:textId="77777777" w:rsidTr="00B241B5">
        <w:trPr>
          <w:trHeight w:hRule="exact" w:val="288"/>
        </w:trPr>
        <w:tc>
          <w:tcPr>
            <w:tcW w:w="2155" w:type="dxa"/>
            <w:vAlign w:val="center"/>
          </w:tcPr>
          <w:p w14:paraId="149FF7CA" w14:textId="77777777" w:rsidR="00E1600B" w:rsidRPr="00CA0738" w:rsidRDefault="00FF550B" w:rsidP="00BD4028">
            <w:pPr>
              <w:pStyle w:val="ListParagraph"/>
              <w:ind w:left="0"/>
              <w:rPr>
                <w:rFonts w:cstheme="minorHAnsi"/>
                <w:b/>
                <w:sz w:val="24"/>
                <w:szCs w:val="24"/>
              </w:rPr>
            </w:pPr>
            <w:r w:rsidRPr="00CA0738">
              <w:rPr>
                <w:rFonts w:cstheme="minorHAnsi"/>
                <w:b/>
                <w:sz w:val="24"/>
                <w:szCs w:val="24"/>
              </w:rPr>
              <w:t>Facilitator</w:t>
            </w:r>
          </w:p>
        </w:tc>
        <w:tc>
          <w:tcPr>
            <w:tcW w:w="1445" w:type="dxa"/>
          </w:tcPr>
          <w:p w14:paraId="57F1C7B7" w14:textId="77777777" w:rsidR="00E1600B" w:rsidRPr="00CA0738" w:rsidRDefault="00E1600B" w:rsidP="00AF5E22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60" w:type="dxa"/>
          </w:tcPr>
          <w:p w14:paraId="718799D2" w14:textId="77777777" w:rsidR="00E1600B" w:rsidRPr="00CA0738" w:rsidRDefault="00E1600B" w:rsidP="00AF5E22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60" w:type="dxa"/>
          </w:tcPr>
          <w:p w14:paraId="7A2509D1" w14:textId="77777777" w:rsidR="00E1600B" w:rsidRPr="00CA0738" w:rsidRDefault="00E1600B" w:rsidP="00AF5E22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59" w:type="dxa"/>
          </w:tcPr>
          <w:p w14:paraId="79F692EE" w14:textId="77777777" w:rsidR="00E1600B" w:rsidRPr="00CA0738" w:rsidRDefault="00E1600B" w:rsidP="00AF5E22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59" w:type="dxa"/>
          </w:tcPr>
          <w:p w14:paraId="036FA5FB" w14:textId="77777777" w:rsidR="00E1600B" w:rsidRPr="00CA0738" w:rsidRDefault="00E1600B" w:rsidP="00AF5E22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</w:p>
        </w:tc>
      </w:tr>
      <w:tr w:rsidR="00AF5E22" w:rsidRPr="00CA0738" w14:paraId="782F75D8" w14:textId="77777777" w:rsidTr="00B241B5">
        <w:trPr>
          <w:trHeight w:hRule="exact" w:val="288"/>
        </w:trPr>
        <w:tc>
          <w:tcPr>
            <w:tcW w:w="2155" w:type="dxa"/>
            <w:vAlign w:val="center"/>
          </w:tcPr>
          <w:p w14:paraId="2FDAB5A7" w14:textId="77777777" w:rsidR="00AF5E22" w:rsidRPr="00CA0738" w:rsidRDefault="00AF5E22" w:rsidP="00BD4028">
            <w:pPr>
              <w:pStyle w:val="ListParagraph"/>
              <w:ind w:left="0"/>
              <w:rPr>
                <w:rFonts w:cstheme="minorHAnsi"/>
                <w:b/>
                <w:sz w:val="24"/>
                <w:szCs w:val="24"/>
              </w:rPr>
            </w:pPr>
            <w:r w:rsidRPr="00CA0738">
              <w:rPr>
                <w:rFonts w:cstheme="minorHAnsi"/>
                <w:b/>
                <w:sz w:val="24"/>
                <w:szCs w:val="24"/>
              </w:rPr>
              <w:t>Overall Session</w:t>
            </w:r>
          </w:p>
        </w:tc>
        <w:tc>
          <w:tcPr>
            <w:tcW w:w="1445" w:type="dxa"/>
          </w:tcPr>
          <w:p w14:paraId="74779537" w14:textId="77777777" w:rsidR="00AF5E22" w:rsidRPr="00CA0738" w:rsidRDefault="00AF5E22" w:rsidP="00D86C26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60" w:type="dxa"/>
          </w:tcPr>
          <w:p w14:paraId="2AA45F1C" w14:textId="77777777" w:rsidR="00AF5E22" w:rsidRPr="00CA0738" w:rsidRDefault="00AF5E22" w:rsidP="00D86C26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60" w:type="dxa"/>
          </w:tcPr>
          <w:p w14:paraId="7EE18006" w14:textId="77777777" w:rsidR="00AF5E22" w:rsidRPr="00CA0738" w:rsidRDefault="00AF5E22" w:rsidP="00D86C26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59" w:type="dxa"/>
          </w:tcPr>
          <w:p w14:paraId="2BF951A1" w14:textId="77777777" w:rsidR="00AF5E22" w:rsidRPr="00CA0738" w:rsidRDefault="00AF5E22" w:rsidP="00D86C26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59" w:type="dxa"/>
          </w:tcPr>
          <w:p w14:paraId="16BD5340" w14:textId="77777777" w:rsidR="00AF5E22" w:rsidRPr="00CA0738" w:rsidRDefault="00AF5E22" w:rsidP="00D86C26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</w:p>
        </w:tc>
      </w:tr>
    </w:tbl>
    <w:p w14:paraId="4FC8D721" w14:textId="77777777" w:rsidR="00E1600B" w:rsidRPr="00C241F2" w:rsidRDefault="00E1600B" w:rsidP="00AF5E22">
      <w:pPr>
        <w:spacing w:after="0" w:line="240" w:lineRule="auto"/>
        <w:contextualSpacing/>
        <w:rPr>
          <w:rFonts w:cstheme="minorHAnsi"/>
          <w:sz w:val="16"/>
          <w:szCs w:val="16"/>
        </w:rPr>
      </w:pPr>
    </w:p>
    <w:p w14:paraId="66F1E9F9" w14:textId="77777777" w:rsidR="00E1600B" w:rsidRPr="00CA0738" w:rsidRDefault="00E1600B" w:rsidP="00E23A5B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  <w:b/>
          <w:sz w:val="24"/>
          <w:szCs w:val="24"/>
        </w:rPr>
      </w:pPr>
      <w:r w:rsidRPr="00CA0738">
        <w:rPr>
          <w:rFonts w:cstheme="minorHAnsi"/>
          <w:b/>
          <w:sz w:val="24"/>
          <w:szCs w:val="24"/>
        </w:rPr>
        <w:t xml:space="preserve">How did you hear about </w:t>
      </w:r>
      <w:r w:rsidR="00DD30B4" w:rsidRPr="00CA0738">
        <w:rPr>
          <w:rFonts w:cstheme="minorHAnsi"/>
          <w:b/>
          <w:sz w:val="24"/>
          <w:szCs w:val="24"/>
        </w:rPr>
        <w:t>us</w:t>
      </w:r>
      <w:r w:rsidRPr="00CA0738">
        <w:rPr>
          <w:rFonts w:cstheme="minorHAnsi"/>
          <w:b/>
          <w:sz w:val="24"/>
          <w:szCs w:val="24"/>
        </w:rPr>
        <w:t>?</w:t>
      </w:r>
    </w:p>
    <w:tbl>
      <w:tblPr>
        <w:tblStyle w:val="TableGrid"/>
        <w:tblW w:w="9383" w:type="dxa"/>
        <w:tblInd w:w="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"/>
        <w:gridCol w:w="3443"/>
        <w:gridCol w:w="540"/>
        <w:gridCol w:w="4860"/>
      </w:tblGrid>
      <w:tr w:rsidR="007C57A3" w:rsidRPr="00CA0738" w14:paraId="69B15157" w14:textId="77777777" w:rsidTr="00DF213F">
        <w:trPr>
          <w:trHeight w:val="324"/>
        </w:trPr>
        <w:tc>
          <w:tcPr>
            <w:tcW w:w="540" w:type="dxa"/>
            <w:tcBorders>
              <w:bottom w:val="single" w:sz="4" w:space="0" w:color="auto"/>
            </w:tcBorders>
            <w:vAlign w:val="bottom"/>
          </w:tcPr>
          <w:p w14:paraId="69A9DF41" w14:textId="77777777" w:rsidR="007C57A3" w:rsidRPr="00CA0738" w:rsidRDefault="007C57A3" w:rsidP="00AF5E22">
            <w:pPr>
              <w:contextualSpacing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43" w:type="dxa"/>
            <w:vAlign w:val="bottom"/>
          </w:tcPr>
          <w:p w14:paraId="34E6ACBC" w14:textId="77777777" w:rsidR="007C57A3" w:rsidRPr="00CA0738" w:rsidRDefault="00237D36" w:rsidP="00AF5E22">
            <w:pPr>
              <w:contextualSpacing/>
              <w:rPr>
                <w:rFonts w:cstheme="minorHAnsi"/>
                <w:sz w:val="24"/>
                <w:szCs w:val="24"/>
              </w:rPr>
            </w:pPr>
            <w:r w:rsidRPr="00CA0738">
              <w:rPr>
                <w:rFonts w:cstheme="minorHAnsi"/>
                <w:sz w:val="24"/>
                <w:szCs w:val="24"/>
              </w:rPr>
              <w:t>Workforce Solutions Staff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vAlign w:val="bottom"/>
          </w:tcPr>
          <w:p w14:paraId="107D8643" w14:textId="77777777" w:rsidR="007C57A3" w:rsidRPr="00CA0738" w:rsidRDefault="007C57A3" w:rsidP="00AF5E22">
            <w:pPr>
              <w:contextualSpacing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60" w:type="dxa"/>
            <w:vAlign w:val="bottom"/>
          </w:tcPr>
          <w:p w14:paraId="3A946346" w14:textId="77777777" w:rsidR="007C57A3" w:rsidRPr="00CA0738" w:rsidRDefault="00237D36" w:rsidP="00AF5E22">
            <w:pPr>
              <w:contextualSpacing/>
              <w:rPr>
                <w:rFonts w:cstheme="minorHAnsi"/>
                <w:sz w:val="24"/>
                <w:szCs w:val="24"/>
              </w:rPr>
            </w:pPr>
            <w:r w:rsidRPr="00CA0738">
              <w:rPr>
                <w:rFonts w:cstheme="minorHAnsi"/>
                <w:sz w:val="24"/>
                <w:szCs w:val="24"/>
              </w:rPr>
              <w:t xml:space="preserve">Promotional Materials </w:t>
            </w:r>
            <w:r w:rsidRPr="00C241F2">
              <w:rPr>
                <w:rFonts w:cstheme="minorHAnsi"/>
                <w:sz w:val="20"/>
                <w:szCs w:val="20"/>
              </w:rPr>
              <w:t>(flyer, email, advertisement)</w:t>
            </w:r>
          </w:p>
        </w:tc>
      </w:tr>
      <w:tr w:rsidR="007C57A3" w:rsidRPr="00CA0738" w14:paraId="3C42CE0C" w14:textId="77777777" w:rsidTr="00DF213F"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28A596F" w14:textId="77777777" w:rsidR="007C57A3" w:rsidRPr="00CA0738" w:rsidRDefault="007C57A3" w:rsidP="00AF5E22">
            <w:pPr>
              <w:contextualSpacing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43" w:type="dxa"/>
            <w:vAlign w:val="bottom"/>
          </w:tcPr>
          <w:p w14:paraId="2095E792" w14:textId="77777777" w:rsidR="007C57A3" w:rsidRPr="00CA0738" w:rsidRDefault="0007709E" w:rsidP="00AF5E22">
            <w:pPr>
              <w:contextualSpacing/>
              <w:rPr>
                <w:rFonts w:cstheme="minorHAnsi"/>
                <w:sz w:val="24"/>
                <w:szCs w:val="24"/>
              </w:rPr>
            </w:pPr>
            <w:r w:rsidRPr="00CA0738">
              <w:rPr>
                <w:rFonts w:cstheme="minorHAnsi"/>
                <w:sz w:val="24"/>
                <w:szCs w:val="24"/>
              </w:rPr>
              <w:t xml:space="preserve">Organization hosting </w:t>
            </w:r>
            <w:r w:rsidR="00CB3A87" w:rsidRPr="00CA0738">
              <w:rPr>
                <w:rFonts w:cstheme="minorHAnsi"/>
                <w:sz w:val="24"/>
                <w:szCs w:val="24"/>
              </w:rPr>
              <w:t xml:space="preserve">the </w:t>
            </w:r>
            <w:r w:rsidRPr="00CA0738">
              <w:rPr>
                <w:rFonts w:cstheme="minorHAnsi"/>
                <w:sz w:val="24"/>
                <w:szCs w:val="24"/>
              </w:rPr>
              <w:t>event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1E18343" w14:textId="77777777" w:rsidR="007C57A3" w:rsidRPr="00CA0738" w:rsidRDefault="007C57A3" w:rsidP="00AF5E22">
            <w:pPr>
              <w:contextualSpacing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60" w:type="dxa"/>
            <w:vAlign w:val="bottom"/>
          </w:tcPr>
          <w:p w14:paraId="33757629" w14:textId="77777777" w:rsidR="007C57A3" w:rsidRPr="00CA0738" w:rsidRDefault="00237D36" w:rsidP="00AF5E22">
            <w:pPr>
              <w:contextualSpacing/>
              <w:rPr>
                <w:rFonts w:cstheme="minorHAnsi"/>
                <w:sz w:val="24"/>
                <w:szCs w:val="24"/>
              </w:rPr>
            </w:pPr>
            <w:r w:rsidRPr="00CA0738">
              <w:rPr>
                <w:rFonts w:cstheme="minorHAnsi"/>
                <w:sz w:val="24"/>
                <w:szCs w:val="24"/>
              </w:rPr>
              <w:t>Word of Mouth</w:t>
            </w:r>
          </w:p>
        </w:tc>
      </w:tr>
      <w:tr w:rsidR="007C57A3" w:rsidRPr="00CA0738" w14:paraId="16D92578" w14:textId="77777777" w:rsidTr="00DF213F"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9E78350" w14:textId="77777777" w:rsidR="007C57A3" w:rsidRPr="00CA0738" w:rsidRDefault="007C57A3" w:rsidP="00AF5E22">
            <w:pPr>
              <w:contextualSpacing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443" w:type="dxa"/>
            <w:vAlign w:val="bottom"/>
          </w:tcPr>
          <w:p w14:paraId="71A595E9" w14:textId="77777777" w:rsidR="007C57A3" w:rsidRPr="00CA0738" w:rsidRDefault="00237D36" w:rsidP="00AF5E22">
            <w:pPr>
              <w:contextualSpacing/>
              <w:rPr>
                <w:rFonts w:cstheme="minorHAnsi"/>
                <w:sz w:val="24"/>
                <w:szCs w:val="24"/>
              </w:rPr>
            </w:pPr>
            <w:r w:rsidRPr="00CA0738">
              <w:rPr>
                <w:rFonts w:cstheme="minorHAnsi"/>
                <w:sz w:val="24"/>
                <w:szCs w:val="24"/>
              </w:rPr>
              <w:t>Internet / Website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8750387" w14:textId="77777777" w:rsidR="007C57A3" w:rsidRPr="00CA0738" w:rsidRDefault="007C57A3" w:rsidP="00AF5E22">
            <w:pPr>
              <w:contextualSpacing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860" w:type="dxa"/>
            <w:vAlign w:val="bottom"/>
          </w:tcPr>
          <w:p w14:paraId="3C1543DC" w14:textId="77777777" w:rsidR="007C57A3" w:rsidRPr="00CA0738" w:rsidRDefault="00237D36" w:rsidP="00AF5E22">
            <w:pPr>
              <w:contextualSpacing/>
              <w:rPr>
                <w:rFonts w:cstheme="minorHAnsi"/>
                <w:sz w:val="24"/>
                <w:szCs w:val="24"/>
              </w:rPr>
            </w:pPr>
            <w:r w:rsidRPr="00CA0738">
              <w:rPr>
                <w:rFonts w:cstheme="minorHAnsi"/>
                <w:sz w:val="24"/>
                <w:szCs w:val="24"/>
              </w:rPr>
              <w:t>Other</w:t>
            </w:r>
            <w:r w:rsidR="00DF213F" w:rsidRPr="00CA0738">
              <w:rPr>
                <w:rFonts w:cstheme="minorHAnsi"/>
                <w:sz w:val="24"/>
                <w:szCs w:val="24"/>
              </w:rPr>
              <w:t xml:space="preserve"> </w:t>
            </w:r>
            <w:r w:rsidRPr="00CA0738">
              <w:rPr>
                <w:rFonts w:cstheme="minorHAnsi"/>
                <w:sz w:val="24"/>
                <w:szCs w:val="24"/>
              </w:rPr>
              <w:t xml:space="preserve"> ____________________________</w:t>
            </w:r>
          </w:p>
        </w:tc>
      </w:tr>
    </w:tbl>
    <w:p w14:paraId="237F1834" w14:textId="77777777" w:rsidR="00237D36" w:rsidRPr="00CA0738" w:rsidRDefault="00BD4028" w:rsidP="00BD4028">
      <w:pPr>
        <w:pStyle w:val="ListParagraph"/>
        <w:tabs>
          <w:tab w:val="left" w:pos="6330"/>
        </w:tabs>
        <w:spacing w:after="0" w:line="240" w:lineRule="auto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ab/>
      </w:r>
    </w:p>
    <w:p w14:paraId="5DD051CA" w14:textId="77777777" w:rsidR="00BD4028" w:rsidRPr="00BD4028" w:rsidRDefault="002B198D" w:rsidP="006D1169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  <w:b/>
          <w:sz w:val="24"/>
          <w:szCs w:val="24"/>
        </w:rPr>
      </w:pPr>
      <w:r w:rsidRPr="00BD4028">
        <w:rPr>
          <w:rFonts w:cstheme="minorHAnsi"/>
          <w:b/>
          <w:sz w:val="24"/>
          <w:szCs w:val="24"/>
        </w:rPr>
        <w:t>C</w:t>
      </w:r>
      <w:r w:rsidR="00237D36" w:rsidRPr="00BD4028">
        <w:rPr>
          <w:rFonts w:cstheme="minorHAnsi"/>
          <w:b/>
          <w:sz w:val="24"/>
          <w:szCs w:val="24"/>
        </w:rPr>
        <w:t>omments or suggestions</w:t>
      </w:r>
      <w:r w:rsidRPr="00BD4028">
        <w:rPr>
          <w:rFonts w:cstheme="minorHAnsi"/>
          <w:b/>
          <w:sz w:val="24"/>
          <w:szCs w:val="24"/>
        </w:rPr>
        <w:t xml:space="preserve">?  </w:t>
      </w:r>
      <w:r w:rsidR="00BD4028" w:rsidRPr="00BD4028">
        <w:rPr>
          <w:rFonts w:cstheme="minorHAnsi"/>
          <w:b/>
          <w:sz w:val="24"/>
          <w:szCs w:val="24"/>
        </w:rPr>
        <w:t>Thank you!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088"/>
      </w:tblGrid>
      <w:tr w:rsidR="00E52097" w14:paraId="454006A9" w14:textId="77777777" w:rsidTr="0052776C">
        <w:trPr>
          <w:trHeight w:val="1818"/>
        </w:trPr>
        <w:tc>
          <w:tcPr>
            <w:tcW w:w="9088" w:type="dxa"/>
          </w:tcPr>
          <w:p w14:paraId="1BDE967D" w14:textId="77777777" w:rsidR="00E52097" w:rsidRDefault="0002197E" w:rsidP="00E52097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  </w:t>
            </w:r>
          </w:p>
        </w:tc>
      </w:tr>
    </w:tbl>
    <w:tbl>
      <w:tblPr>
        <w:tblW w:w="10800" w:type="dxa"/>
        <w:jc w:val="righ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81"/>
        <w:gridCol w:w="1169"/>
        <w:gridCol w:w="4050"/>
      </w:tblGrid>
      <w:tr w:rsidR="00532B86" w:rsidRPr="00CF496A" w14:paraId="7322F9C8" w14:textId="77777777" w:rsidTr="00532B86">
        <w:trPr>
          <w:trHeight w:val="144"/>
          <w:jc w:val="right"/>
        </w:trPr>
        <w:tc>
          <w:tcPr>
            <w:tcW w:w="5581" w:type="dxa"/>
            <w:tcBorders>
              <w:top w:val="single" w:sz="4" w:space="0" w:color="auto"/>
            </w:tcBorders>
            <w:vAlign w:val="center"/>
          </w:tcPr>
          <w:p w14:paraId="444C65A6" w14:textId="77777777" w:rsidR="00532B86" w:rsidRPr="00CF496A" w:rsidRDefault="00532B86" w:rsidP="003539B1">
            <w:pPr>
              <w:rPr>
                <w:sz w:val="14"/>
                <w:lang w:val="pt-BR"/>
              </w:rPr>
            </w:pPr>
          </w:p>
        </w:tc>
        <w:tc>
          <w:tcPr>
            <w:tcW w:w="5219" w:type="dxa"/>
            <w:gridSpan w:val="2"/>
            <w:tcBorders>
              <w:top w:val="single" w:sz="4" w:space="0" w:color="auto"/>
            </w:tcBorders>
            <w:vAlign w:val="center"/>
          </w:tcPr>
          <w:p w14:paraId="41E46C7E" w14:textId="77777777" w:rsidR="00532B86" w:rsidRPr="00CF496A" w:rsidRDefault="00532B86" w:rsidP="003539B1">
            <w:pPr>
              <w:rPr>
                <w:noProof/>
                <w:sz w:val="14"/>
                <w:lang w:val="pt-BR"/>
              </w:rPr>
            </w:pPr>
            <w:r w:rsidRPr="00CF496A">
              <w:rPr>
                <w:noProof/>
                <w:sz w:val="14"/>
              </w:rPr>
              <w:drawing>
                <wp:anchor distT="0" distB="0" distL="114300" distR="114300" simplePos="0" relativeHeight="251659264" behindDoc="0" locked="0" layoutInCell="1" allowOverlap="1" wp14:anchorId="561D6754" wp14:editId="4111F774">
                  <wp:simplePos x="0" y="0"/>
                  <wp:positionH relativeFrom="page">
                    <wp:posOffset>804545</wp:posOffset>
                  </wp:positionH>
                  <wp:positionV relativeFrom="page">
                    <wp:posOffset>81915</wp:posOffset>
                  </wp:positionV>
                  <wp:extent cx="2506345" cy="164465"/>
                  <wp:effectExtent l="0" t="0" r="8255" b="6985"/>
                  <wp:wrapNone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english tagline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6345" cy="164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2B86" w:rsidRPr="00CF496A" w14:paraId="395DAF6B" w14:textId="77777777" w:rsidTr="00532B86">
        <w:trPr>
          <w:trHeight w:val="288"/>
          <w:jc w:val="right"/>
        </w:trPr>
        <w:tc>
          <w:tcPr>
            <w:tcW w:w="6750" w:type="dxa"/>
            <w:gridSpan w:val="2"/>
          </w:tcPr>
          <w:p w14:paraId="1FD56FF5" w14:textId="77777777" w:rsidR="00532B86" w:rsidRPr="007C4F31" w:rsidRDefault="00AD5E6D" w:rsidP="003539B1">
            <w:pPr>
              <w:pStyle w:val="HGACfooter1"/>
              <w:rPr>
                <w:color w:val="1F497D" w:themeColor="text2"/>
              </w:rPr>
            </w:pPr>
            <w:hyperlink r:id="rId11" w:history="1">
              <w:r w:rsidR="00532B86" w:rsidRPr="007C4F31">
                <w:rPr>
                  <w:color w:val="1F497D" w:themeColor="text2"/>
                </w:rPr>
                <w:t>www.wrksolutions.com</w:t>
              </w:r>
            </w:hyperlink>
            <w:r w:rsidR="00532B86" w:rsidRPr="007C4F31">
              <w:rPr>
                <w:color w:val="1F497D" w:themeColor="text2"/>
              </w:rPr>
              <w:t xml:space="preserve">  </w:t>
            </w:r>
            <w:r w:rsidR="00532B86" w:rsidRPr="007C4F31">
              <w:rPr>
                <w:b w:val="0"/>
                <w:color w:val="1F497D" w:themeColor="text2"/>
              </w:rPr>
              <w:t>1.888.469.JOBS (5627)</w:t>
            </w:r>
          </w:p>
        </w:tc>
        <w:tc>
          <w:tcPr>
            <w:tcW w:w="4050" w:type="dxa"/>
            <w:vAlign w:val="center"/>
          </w:tcPr>
          <w:p w14:paraId="5A34DF0C" w14:textId="77777777" w:rsidR="00532B86" w:rsidRPr="00CF496A" w:rsidRDefault="00532B86" w:rsidP="003539B1">
            <w:pPr>
              <w:rPr>
                <w:sz w:val="14"/>
                <w:lang w:val="pt-BR"/>
              </w:rPr>
            </w:pPr>
          </w:p>
        </w:tc>
      </w:tr>
      <w:tr w:rsidR="00532B86" w:rsidRPr="00CF496A" w14:paraId="52E4C9F6" w14:textId="77777777" w:rsidTr="00532B86">
        <w:trPr>
          <w:jc w:val="right"/>
        </w:trPr>
        <w:tc>
          <w:tcPr>
            <w:tcW w:w="6750" w:type="dxa"/>
            <w:gridSpan w:val="2"/>
          </w:tcPr>
          <w:p w14:paraId="032A61D9" w14:textId="36DEC134" w:rsidR="00532B86" w:rsidRPr="007C4F31" w:rsidRDefault="00CB7DE2" w:rsidP="003539B1">
            <w:pPr>
              <w:pStyle w:val="HGACFooter2"/>
              <w:rPr>
                <w:color w:val="1F497D" w:themeColor="text2"/>
              </w:rPr>
            </w:pPr>
            <w:r w:rsidRPr="00CB7DE2">
              <w:rPr>
                <w:color w:val="1F497D" w:themeColor="text2"/>
              </w:rPr>
              <w:t>Workforce Solutions is an equal opportunity employer/program. Auxiliary aids and services are available upon request to individuals with disabilities. (Please request reasonable accommodations a minimum of two business days in advance.) Relay Texas Numbers: 1.800.735.2989 (TDD) 1.800.735.2988 (voice) or 711</w:t>
            </w:r>
          </w:p>
        </w:tc>
        <w:tc>
          <w:tcPr>
            <w:tcW w:w="4050" w:type="dxa"/>
            <w:vAlign w:val="bottom"/>
          </w:tcPr>
          <w:p w14:paraId="0BF8626E" w14:textId="77777777" w:rsidR="00532B86" w:rsidRPr="00CF496A" w:rsidRDefault="00532B86" w:rsidP="003539B1">
            <w:pPr>
              <w:pStyle w:val="HGACFooter2"/>
              <w:rPr>
                <w:lang w:val="pt-BR"/>
              </w:rPr>
            </w:pPr>
          </w:p>
        </w:tc>
      </w:tr>
    </w:tbl>
    <w:p w14:paraId="2E24D573" w14:textId="77777777" w:rsidR="00E52097" w:rsidRPr="00E52097" w:rsidRDefault="00E52097" w:rsidP="009565E9">
      <w:pPr>
        <w:spacing w:after="0" w:line="240" w:lineRule="auto"/>
        <w:ind w:left="720"/>
        <w:rPr>
          <w:rFonts w:cstheme="minorHAnsi"/>
          <w:b/>
          <w:sz w:val="24"/>
          <w:szCs w:val="24"/>
        </w:rPr>
      </w:pPr>
    </w:p>
    <w:sectPr w:rsidR="00E52097" w:rsidRPr="00E52097" w:rsidSect="00532B86">
      <w:headerReference w:type="default" r:id="rId12"/>
      <w:type w:val="continuous"/>
      <w:pgSz w:w="12240" w:h="15840" w:code="1"/>
      <w:pgMar w:top="1530" w:right="720" w:bottom="450" w:left="720" w:header="576" w:footer="5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CF7D9E" w14:textId="77777777" w:rsidR="00AD5E6D" w:rsidRDefault="00AD5E6D" w:rsidP="009E3661">
      <w:pPr>
        <w:spacing w:after="0" w:line="240" w:lineRule="auto"/>
      </w:pPr>
      <w:r>
        <w:separator/>
      </w:r>
    </w:p>
  </w:endnote>
  <w:endnote w:type="continuationSeparator" w:id="0">
    <w:p w14:paraId="7F9F6E6C" w14:textId="77777777" w:rsidR="00AD5E6D" w:rsidRDefault="00AD5E6D" w:rsidP="009E36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E6B505" w14:textId="77777777" w:rsidR="00AD5E6D" w:rsidRDefault="00AD5E6D" w:rsidP="009E3661">
      <w:pPr>
        <w:spacing w:after="0" w:line="240" w:lineRule="auto"/>
      </w:pPr>
      <w:r>
        <w:separator/>
      </w:r>
    </w:p>
  </w:footnote>
  <w:footnote w:type="continuationSeparator" w:id="0">
    <w:p w14:paraId="43809CFD" w14:textId="77777777" w:rsidR="00AD5E6D" w:rsidRDefault="00AD5E6D" w:rsidP="009E36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30A5B5" w14:textId="77777777" w:rsidR="009E3661" w:rsidRDefault="00532B86" w:rsidP="009E3661">
    <w:pPr>
      <w:pStyle w:val="Header"/>
      <w:jc w:val="cent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478957C2" wp14:editId="7AF89135">
          <wp:simplePos x="0" y="0"/>
          <wp:positionH relativeFrom="margin">
            <wp:align>center</wp:align>
          </wp:positionH>
          <wp:positionV relativeFrom="page">
            <wp:posOffset>189547</wp:posOffset>
          </wp:positionV>
          <wp:extent cx="2351405" cy="563880"/>
          <wp:effectExtent l="0" t="0" r="0" b="7620"/>
          <wp:wrapSquare wrapText="bothSides"/>
          <wp:docPr id="45" name="Picture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51405" cy="563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E5208A3" w14:textId="77777777" w:rsidR="00783178" w:rsidRDefault="00783178" w:rsidP="009E3661">
    <w:pPr>
      <w:spacing w:after="0" w:line="240" w:lineRule="auto"/>
      <w:jc w:val="center"/>
      <w:rPr>
        <w:rFonts w:eastAsia="Times New Roman" w:cs="Arial"/>
        <w:color w:val="000000"/>
        <w:sz w:val="10"/>
        <w:szCs w:val="10"/>
      </w:rPr>
    </w:pPr>
  </w:p>
  <w:p w14:paraId="3C224708" w14:textId="77777777" w:rsidR="009E3661" w:rsidRDefault="009E3661" w:rsidP="009E3661">
    <w:pPr>
      <w:spacing w:after="0" w:line="240" w:lineRule="aut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90B3C"/>
    <w:multiLevelType w:val="hybridMultilevel"/>
    <w:tmpl w:val="C0E0E9DE"/>
    <w:lvl w:ilvl="0" w:tplc="5DE4563A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D51535"/>
    <w:multiLevelType w:val="hybridMultilevel"/>
    <w:tmpl w:val="99E2EDCE"/>
    <w:lvl w:ilvl="0" w:tplc="0DAA925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C05EC3"/>
    <w:multiLevelType w:val="hybridMultilevel"/>
    <w:tmpl w:val="52E0DA36"/>
    <w:lvl w:ilvl="0" w:tplc="565EE00C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8C7EC7"/>
    <w:multiLevelType w:val="hybridMultilevel"/>
    <w:tmpl w:val="6A7ED0B6"/>
    <w:lvl w:ilvl="0" w:tplc="5B926E60">
      <w:start w:val="3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CE671C"/>
    <w:multiLevelType w:val="hybridMultilevel"/>
    <w:tmpl w:val="B9E631D0"/>
    <w:lvl w:ilvl="0" w:tplc="0DAA925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360A7B"/>
    <w:multiLevelType w:val="hybridMultilevel"/>
    <w:tmpl w:val="4442FE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D4115A"/>
    <w:multiLevelType w:val="hybridMultilevel"/>
    <w:tmpl w:val="D0861A16"/>
    <w:lvl w:ilvl="0" w:tplc="0DAA925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267BE9"/>
    <w:multiLevelType w:val="hybridMultilevel"/>
    <w:tmpl w:val="DA302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CC5BFD"/>
    <w:multiLevelType w:val="hybridMultilevel"/>
    <w:tmpl w:val="87CE884C"/>
    <w:lvl w:ilvl="0" w:tplc="0DAA925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BB4AD2"/>
    <w:multiLevelType w:val="hybridMultilevel"/>
    <w:tmpl w:val="4A7E1F72"/>
    <w:lvl w:ilvl="0" w:tplc="7A44FD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F075E9B"/>
    <w:multiLevelType w:val="multilevel"/>
    <w:tmpl w:val="4D7C1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4E53533"/>
    <w:multiLevelType w:val="hybridMultilevel"/>
    <w:tmpl w:val="59D48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8D4787"/>
    <w:multiLevelType w:val="hybridMultilevel"/>
    <w:tmpl w:val="53EAC602"/>
    <w:lvl w:ilvl="0" w:tplc="0DAA9250">
      <w:start w:val="1"/>
      <w:numFmt w:val="bullet"/>
      <w:lvlText w:val="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7"/>
  </w:num>
  <w:num w:numId="4">
    <w:abstractNumId w:val="8"/>
  </w:num>
  <w:num w:numId="5">
    <w:abstractNumId w:val="1"/>
  </w:num>
  <w:num w:numId="6">
    <w:abstractNumId w:val="4"/>
  </w:num>
  <w:num w:numId="7">
    <w:abstractNumId w:val="11"/>
  </w:num>
  <w:num w:numId="8">
    <w:abstractNumId w:val="12"/>
  </w:num>
  <w:num w:numId="9">
    <w:abstractNumId w:val="6"/>
  </w:num>
  <w:num w:numId="10">
    <w:abstractNumId w:val="0"/>
  </w:num>
  <w:num w:numId="11">
    <w:abstractNumId w:val="2"/>
  </w:num>
  <w:num w:numId="12">
    <w:abstractNumId w:val="9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1NDYyNjQ3MjEyNzBT0lEKTi0uzszPAykwrAUAOhe2zSwAAAA="/>
  </w:docVars>
  <w:rsids>
    <w:rsidRoot w:val="00E1600B"/>
    <w:rsid w:val="00002A14"/>
    <w:rsid w:val="0002197E"/>
    <w:rsid w:val="00027140"/>
    <w:rsid w:val="00053BBA"/>
    <w:rsid w:val="000677B7"/>
    <w:rsid w:val="0007709E"/>
    <w:rsid w:val="000E1BB0"/>
    <w:rsid w:val="00122D28"/>
    <w:rsid w:val="0013501D"/>
    <w:rsid w:val="00175453"/>
    <w:rsid w:val="001A2BC6"/>
    <w:rsid w:val="00210A3F"/>
    <w:rsid w:val="0021243E"/>
    <w:rsid w:val="00237D36"/>
    <w:rsid w:val="002B198D"/>
    <w:rsid w:val="002B4D9B"/>
    <w:rsid w:val="003F61D4"/>
    <w:rsid w:val="00405495"/>
    <w:rsid w:val="004703BF"/>
    <w:rsid w:val="00471603"/>
    <w:rsid w:val="004D3D3D"/>
    <w:rsid w:val="004F4225"/>
    <w:rsid w:val="004F76FA"/>
    <w:rsid w:val="0050327A"/>
    <w:rsid w:val="0052776C"/>
    <w:rsid w:val="00532B86"/>
    <w:rsid w:val="00542F9E"/>
    <w:rsid w:val="005520E0"/>
    <w:rsid w:val="00553107"/>
    <w:rsid w:val="005E7027"/>
    <w:rsid w:val="006779F8"/>
    <w:rsid w:val="006820A6"/>
    <w:rsid w:val="006B60C8"/>
    <w:rsid w:val="006C4E5C"/>
    <w:rsid w:val="006D1169"/>
    <w:rsid w:val="006F3D8A"/>
    <w:rsid w:val="0070699E"/>
    <w:rsid w:val="00743296"/>
    <w:rsid w:val="007742CC"/>
    <w:rsid w:val="00783178"/>
    <w:rsid w:val="007B0B2C"/>
    <w:rsid w:val="007C57A3"/>
    <w:rsid w:val="007D28B9"/>
    <w:rsid w:val="007D6494"/>
    <w:rsid w:val="008473A4"/>
    <w:rsid w:val="00847A22"/>
    <w:rsid w:val="0086664E"/>
    <w:rsid w:val="00892F8D"/>
    <w:rsid w:val="008A512C"/>
    <w:rsid w:val="008E086C"/>
    <w:rsid w:val="009210EC"/>
    <w:rsid w:val="009565E9"/>
    <w:rsid w:val="00964563"/>
    <w:rsid w:val="009C0A98"/>
    <w:rsid w:val="009E3661"/>
    <w:rsid w:val="00A066A3"/>
    <w:rsid w:val="00A15CD1"/>
    <w:rsid w:val="00A25176"/>
    <w:rsid w:val="00A552ED"/>
    <w:rsid w:val="00AC6FDE"/>
    <w:rsid w:val="00AD5E6D"/>
    <w:rsid w:val="00AF5E22"/>
    <w:rsid w:val="00B216B1"/>
    <w:rsid w:val="00B241B5"/>
    <w:rsid w:val="00B25948"/>
    <w:rsid w:val="00B54792"/>
    <w:rsid w:val="00B8191E"/>
    <w:rsid w:val="00BB3E4B"/>
    <w:rsid w:val="00BD4028"/>
    <w:rsid w:val="00BD737A"/>
    <w:rsid w:val="00C241F2"/>
    <w:rsid w:val="00C86140"/>
    <w:rsid w:val="00C93142"/>
    <w:rsid w:val="00CA0738"/>
    <w:rsid w:val="00CB3A87"/>
    <w:rsid w:val="00CB7578"/>
    <w:rsid w:val="00CB7DE2"/>
    <w:rsid w:val="00CC6097"/>
    <w:rsid w:val="00CD08D2"/>
    <w:rsid w:val="00D12AFD"/>
    <w:rsid w:val="00D2619E"/>
    <w:rsid w:val="00D45A12"/>
    <w:rsid w:val="00D46764"/>
    <w:rsid w:val="00D60DC1"/>
    <w:rsid w:val="00DD30B4"/>
    <w:rsid w:val="00DF213F"/>
    <w:rsid w:val="00DF6372"/>
    <w:rsid w:val="00E1263C"/>
    <w:rsid w:val="00E1600B"/>
    <w:rsid w:val="00E23A5B"/>
    <w:rsid w:val="00E46ED5"/>
    <w:rsid w:val="00E52097"/>
    <w:rsid w:val="00E538C8"/>
    <w:rsid w:val="00EE08C1"/>
    <w:rsid w:val="00EF144B"/>
    <w:rsid w:val="00F254E0"/>
    <w:rsid w:val="00F40F3C"/>
    <w:rsid w:val="00FC3039"/>
    <w:rsid w:val="00FD6622"/>
    <w:rsid w:val="00FF55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0DAA69"/>
  <w15:docId w15:val="{DE55151F-BE21-4F68-A303-328937841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1600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1600B"/>
    <w:pPr>
      <w:ind w:left="720"/>
      <w:contextualSpacing/>
    </w:pPr>
  </w:style>
  <w:style w:type="table" w:styleId="TableGrid">
    <w:name w:val="Table Grid"/>
    <w:basedOn w:val="TableNormal"/>
    <w:uiPriority w:val="39"/>
    <w:rsid w:val="00E160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E36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3661"/>
  </w:style>
  <w:style w:type="paragraph" w:styleId="Footer">
    <w:name w:val="footer"/>
    <w:basedOn w:val="Normal"/>
    <w:link w:val="FooterChar"/>
    <w:uiPriority w:val="99"/>
    <w:unhideWhenUsed/>
    <w:rsid w:val="009E36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3661"/>
  </w:style>
  <w:style w:type="paragraph" w:styleId="BalloonText">
    <w:name w:val="Balloon Text"/>
    <w:basedOn w:val="Normal"/>
    <w:link w:val="BalloonTextChar"/>
    <w:uiPriority w:val="99"/>
    <w:semiHidden/>
    <w:unhideWhenUsed/>
    <w:rsid w:val="00DF63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6372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D2619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HGACfooter1">
    <w:name w:val="HGAC_footer 1"/>
    <w:basedOn w:val="Normal"/>
    <w:qFormat/>
    <w:rsid w:val="00532B86"/>
    <w:pPr>
      <w:spacing w:after="0" w:line="240" w:lineRule="auto"/>
    </w:pPr>
    <w:rPr>
      <w:b/>
      <w:sz w:val="20"/>
      <w:lang w:val="pt-BR"/>
    </w:rPr>
  </w:style>
  <w:style w:type="paragraph" w:customStyle="1" w:styleId="HGACFooter2">
    <w:name w:val="HGAC_Footer 2"/>
    <w:basedOn w:val="Normal"/>
    <w:qFormat/>
    <w:rsid w:val="00532B86"/>
    <w:pPr>
      <w:spacing w:after="0" w:line="240" w:lineRule="auto"/>
    </w:pPr>
    <w:rPr>
      <w:sz w:val="1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977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64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3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44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96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15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2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7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wrksolutions.com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2C2BDBD309F84B92B04DEA8D024BCA" ma:contentTypeVersion="10" ma:contentTypeDescription="Create a new document." ma:contentTypeScope="" ma:versionID="377845a7ad8a5460ae5a58c59342a22c">
  <xsd:schema xmlns:xsd="http://www.w3.org/2001/XMLSchema" xmlns:xs="http://www.w3.org/2001/XMLSchema" xmlns:p="http://schemas.microsoft.com/office/2006/metadata/properties" xmlns:ns2="5486da64-a708-4d54-963a-9288850e916c" xmlns:ns3="7a21acaa-dae2-4871-ad2d-021252cd59fe" targetNamespace="http://schemas.microsoft.com/office/2006/metadata/properties" ma:root="true" ma:fieldsID="cf6d5bc57e3fa73e6b1b14517cc1bafa" ns2:_="" ns3:_="">
    <xsd:import namespace="5486da64-a708-4d54-963a-9288850e916c"/>
    <xsd:import namespace="7a21acaa-dae2-4871-ad2d-021252cd59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DateTaken" minOccurs="0"/>
                <xsd:element ref="ns2:Attendance" minOccurs="0"/>
                <xsd:element ref="ns2:MediaServiceEventHashCode" minOccurs="0"/>
                <xsd:element ref="ns2:MediaServiceGenerationTime" minOccurs="0"/>
                <xsd:element ref="ns2:Purpos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86da64-a708-4d54-963a-9288850e91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Attendance" ma:index="14" nillable="true" ma:displayName="Attendance" ma:description="Number of people who attended" ma:internalName="Attendance" ma:percentage="FALSE">
      <xsd:simpleType>
        <xsd:restriction base="dms:Number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Purpose" ma:index="17" nillable="true" ma:displayName="Purpose" ma:description="Topic discussed, training provided, etc." ma:internalName="Purpose">
      <xsd:simpleType>
        <xsd:restriction base="dms:Text">
          <xsd:maxLength value="50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21acaa-dae2-4871-ad2d-021252cd59f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ttendance xmlns="5486da64-a708-4d54-963a-9288850e916c" xsi:nil="true"/>
    <Purpose xmlns="5486da64-a708-4d54-963a-9288850e916c" xsi:nil="true"/>
  </documentManagement>
</p:properties>
</file>

<file path=customXml/itemProps1.xml><?xml version="1.0" encoding="utf-8"?>
<ds:datastoreItem xmlns:ds="http://schemas.openxmlformats.org/officeDocument/2006/customXml" ds:itemID="{DE507EE1-8FAB-4437-A3E7-F40D6AAC10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86da64-a708-4d54-963a-9288850e916c"/>
    <ds:schemaRef ds:uri="7a21acaa-dae2-4871-ad2d-021252cd59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A197F90-5A6D-44B0-A66D-7EF4982C9B3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99444E-D5D1-41EF-96DE-BC0FC7838AFB}">
  <ds:schemaRefs>
    <ds:schemaRef ds:uri="http://schemas.microsoft.com/office/2006/metadata/properties"/>
    <ds:schemaRef ds:uri="http://schemas.microsoft.com/office/infopath/2007/PartnerControls"/>
    <ds:schemaRef ds:uri="5486da64-a708-4d54-963a-9288850e916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5</Words>
  <Characters>140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rvey form</vt:lpstr>
    </vt:vector>
  </TitlesOfParts>
  <Company>Toshiba</Company>
  <LinksUpToDate>false</LinksUpToDate>
  <CharactersWithSpaces>1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ey form</dc:title>
  <dc:creator>IWS Staff</dc:creator>
  <cp:keywords>Survey form</cp:keywords>
  <dc:description>Survey form</dc:description>
  <cp:lastModifiedBy>Nguyen, Dat</cp:lastModifiedBy>
  <cp:revision>2</cp:revision>
  <cp:lastPrinted>2019-02-12T20:39:00Z</cp:lastPrinted>
  <dcterms:created xsi:type="dcterms:W3CDTF">2020-02-25T12:25:00Z</dcterms:created>
  <dcterms:modified xsi:type="dcterms:W3CDTF">2020-02-25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2C2BDBD309F84B92B04DEA8D024BCA</vt:lpwstr>
  </property>
</Properties>
</file>